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ubai Higher Education Foundation</w:t>
      </w:r>
      <w:r>
        <w:br/>
      </w:r>
      <w:r>
        <w:t xml:space="preserve">Dubai International Financial Centre (DIFC)</w:t>
      </w:r>
      <w:r>
        <w:br/>
      </w:r>
      <w:r>
        <w:t xml:space="preserve">United Arab Emirates</w:t>
      </w:r>
    </w:p>
    <w:bookmarkStart w:id="20" w:name="Xd69ebb425299c276efc643408fe336dae3aab03"/>
    <w:p>
      <w:pPr>
        <w:pStyle w:val="Heading2"/>
      </w:pPr>
      <w:r>
        <w:t xml:space="preserve">Subject: Formal Application for Academic Scholarship to Pursue Master's in Sustainable Urban Development at Dubai University of Technology</w:t>
      </w:r>
    </w:p>
    <w:p>
      <w:pPr>
        <w:pStyle w:val="FirstParagraph"/>
      </w:pPr>
      <w:r>
        <w:t xml:space="preserve">Dear Esteemed Scholarship Committee,</w:t>
      </w:r>
    </w:p>
    <w:p>
      <w:pPr>
        <w:pStyle w:val="BodyText"/>
      </w:pPr>
      <w:r>
        <w:t xml:space="preserve">It is with profound enthusiasm and unwavering determination that I submit my formal application for the prestigious academic scholarship program offered by the Dubai Higher Education Foundation. As a highly motivated student from [Your Country], I am writing to express my sincere desire to pursue advanced studies in Sustainable Urban Development at Dubai University of Technology (DUT), located within the dynamic educational ecosystem of</w:t>
      </w:r>
      <w:r>
        <w:t xml:space="preserve"> </w:t>
      </w:r>
      <w:r>
        <w:rPr>
          <w:bCs/>
          <w:b/>
        </w:rPr>
        <w:t xml:space="preserve">United Arab Emirates Dubai</w:t>
      </w:r>
      <w:r>
        <w:t xml:space="preserve">. My name is Baker, and this Scholarship Application Letter represents not merely an academic pursuit, but a lifelong commitment to contributing meaningfully to the region's vision for sustainable growth.</w:t>
      </w:r>
    </w:p>
    <w:p>
      <w:pPr>
        <w:pStyle w:val="BodyText"/>
      </w:pPr>
      <w:r>
        <w:t xml:space="preserve">My journey toward this application has been meticulously shaped by my deep admiration for Dubai's transformative urban landscape. Having visited</w:t>
      </w:r>
      <w:r>
        <w:t xml:space="preserve"> </w:t>
      </w:r>
      <w:r>
        <w:rPr>
          <w:bCs/>
          <w:b/>
        </w:rPr>
        <w:t xml:space="preserve">United Arab Emirates Dubai</w:t>
      </w:r>
      <w:r>
        <w:t xml:space="preserve"> </w:t>
      </w:r>
      <w:r>
        <w:t xml:space="preserve">during my undergraduate studies in environmental science, I witnessed firsthand how the city harmonizes cutting-edge innovation with cultural preservation. The Burj Khalifa's energy-efficient engineering, the sustainable microclimate of Sustainable City Dubai, and the visionary Neom project all demonstrated that this emirate is not just a global hub but a living laboratory for future-ready urban solutions. As an aspiring architect-engineer, I have dedicated myself to understanding how such advancements can be replicated across emerging economies. This scholarship would grant me the opportunity to study under world-renowned faculty at DUT, whose curriculum explicitly integrates Dubai's unique challenges of climate resilience and cultural sustainability.</w:t>
      </w:r>
    </w:p>
    <w:p>
      <w:pPr>
        <w:pStyle w:val="BodyText"/>
      </w:pPr>
      <w:r>
        <w:t xml:space="preserve">My academic record consistently reflects this passion. As a top 3% graduate in Environmental Engineering from [Your University], I spearheaded a student-led initiative that designed low-cost solar-powered water purification systems for rural communities in my home country. This project earned recognition at the National Sustainability Innovators Summit and directly aligned with Dubai's 'Dubai Clean Energy Strategy 2050'—a framework I have studied extensively since discovering it during my research on Gulf urbanization patterns. What excites me most about pursuing this degree in</w:t>
      </w:r>
      <w:r>
        <w:t xml:space="preserve"> </w:t>
      </w:r>
      <w:r>
        <w:rPr>
          <w:bCs/>
          <w:b/>
        </w:rPr>
        <w:t xml:space="preserve">United Arab Emirates Dubai</w:t>
      </w:r>
      <w:r>
        <w:t xml:space="preserve"> </w:t>
      </w:r>
      <w:r>
        <w:t xml:space="preserve">is the unprecedented access to industry partnerships like DEWA (Dubai Electricity and Water Authority) and the Sustainable City's operational teams, which will allow me to transition theoretical knowledge into tangible community impact.</w:t>
      </w:r>
    </w:p>
    <w:p>
      <w:pPr>
        <w:pStyle w:val="BodyText"/>
      </w:pPr>
      <w:r>
        <w:t xml:space="preserve">The financial dimension of this opportunity cannot be overstated. While my family has invested significantly in my education, pursuing a Master's in Dubai requires substantial resources beyond our means. My father works as a public school teacher with modest government salary, while my mother operates a small bakery to support our household—hence my name</w:t>
      </w:r>
      <w:r>
        <w:t xml:space="preserve"> </w:t>
      </w:r>
      <w:r>
        <w:rPr>
          <w:bCs/>
          <w:b/>
        </w:rPr>
        <w:t xml:space="preserve">Baker</w:t>
      </w:r>
      <w:r>
        <w:t xml:space="preserve"> </w:t>
      </w:r>
      <w:r>
        <w:t xml:space="preserve">carries dual significance: it honors both the family trade and my personal journey toward excellence. This scholarship would alleviate the financial burden of tuition, accommodation in Dubai's academic zones (such as Dubai Knowledge Park), and research materials, allowing me to fully immerse myself in the DUT ecosystem without compromising my family's stability.</w:t>
      </w:r>
    </w:p>
    <w:p>
      <w:pPr>
        <w:pStyle w:val="BodyText"/>
      </w:pPr>
      <w:r>
        <w:t xml:space="preserve">My commitment extends beyond academics. During university, I volunteered as a sustainability ambassador for [Local NGO], organizing waste-reduction workshops that engaged over 500 students. I also co-founded a community garden project that transformed an abandoned lot into a biodiverse green space—practices directly transferable to Dubai's ambitious urban greening initiatives like the 'Green Dubai 2030' campaign. I have closely followed how</w:t>
      </w:r>
      <w:r>
        <w:t xml:space="preserve"> </w:t>
      </w:r>
      <w:r>
        <w:rPr>
          <w:bCs/>
          <w:b/>
        </w:rPr>
        <w:t xml:space="preserve">United Arab Emirates Dubai</w:t>
      </w:r>
      <w:r>
        <w:t xml:space="preserve"> </w:t>
      </w:r>
      <w:r>
        <w:t xml:space="preserve">integrates cultural heritage with modern sustainability, particularly through projects like Al Fahidi Historic District's energy retrofits. This holistic approach to development is precisely what I aim to advance through my thesis on "Adaptive Reuse of Heritage Structures in Desert Climate Urbanism."</w:t>
      </w:r>
    </w:p>
    <w:p>
      <w:pPr>
        <w:pStyle w:val="BodyText"/>
      </w:pPr>
      <w:r>
        <w:t xml:space="preserve">I am deeply impressed by Dubai's unwavering investment in education as the cornerstone of its economic diversification strategy. The emirate's recognition that talent development drives long-term prosperity—evidenced by initiatives like Dubai Future District and the 500,000-student "Dubai Education Strategy"—resonates with my belief that sustainable cities require both technological innovation and human capital. My goal is to return to my home country as a consultant specializing in climate-adaptive urban design, leveraging Dubai's model to address rapid urbanization challenges while preserving cultural identity. The expertise gained through this scholarship will position me not just as an academic, but as a bridge between</w:t>
      </w:r>
      <w:r>
        <w:t xml:space="preserve"> </w:t>
      </w:r>
      <w:r>
        <w:rPr>
          <w:bCs/>
          <w:b/>
        </w:rPr>
        <w:t xml:space="preserve">United Arab Emirates Dubai</w:t>
      </w:r>
      <w:r>
        <w:t xml:space="preserve">'s best practices and global Southern communities.</w:t>
      </w:r>
    </w:p>
    <w:p>
      <w:pPr>
        <w:pStyle w:val="BodyText"/>
      </w:pPr>
      <w:r>
        <w:t xml:space="preserve">I have attached my complete application portfolio including academic transcripts, letters of recommendation from Professor [Name] at [University] (who supervised my sustainable infrastructure project), and a detailed research proposal aligned with DUT's faculty expertise. My personal statement delves deeper into how I envision contributing to Dubai's legacy of innovation—particularly through the lens of community-driven development that empowers local artisans, much like the historic bakeries of Deira that sustain cultural continuity amidst modernization.</w:t>
      </w:r>
    </w:p>
    <w:p>
      <w:pPr>
        <w:pStyle w:val="BodyText"/>
      </w:pPr>
      <w:r>
        <w:t xml:space="preserve">As I write this Scholarship Application Letter, I reflect on Dubai's motto: "The future belongs to those who prepare for it today." My preparation began years ago through hands-on community work and academic rigor. With your support, I will honor this spirit by becoming a catalyst for sustainable urban transformation—proving that a student named</w:t>
      </w:r>
      <w:r>
        <w:t xml:space="preserve"> </w:t>
      </w:r>
      <w:r>
        <w:rPr>
          <w:bCs/>
          <w:b/>
        </w:rPr>
        <w:t xml:space="preserve">Baker</w:t>
      </w:r>
      <w:r>
        <w:t xml:space="preserve"> </w:t>
      </w:r>
      <w:r>
        <w:t xml:space="preserve">from humble beginnings can help shape cities where innovation serves humanity, not the reverse. The</w:t>
      </w:r>
      <w:r>
        <w:t xml:space="preserve"> </w:t>
      </w:r>
      <w:r>
        <w:rPr>
          <w:bCs/>
          <w:b/>
        </w:rPr>
        <w:t xml:space="preserve">United Arab Emirates Dubai</w:t>
      </w:r>
      <w:r>
        <w:t xml:space="preserve"> </w:t>
      </w:r>
      <w:r>
        <w:t xml:space="preserve">model demonstrates what is possible when vision meets execution, and I am eager to learn from this pinnacle of global urbanism.</w:t>
      </w:r>
    </w:p>
    <w:p>
      <w:pPr>
        <w:pStyle w:val="BodyText"/>
      </w:pPr>
      <w:r>
        <w:t xml:space="preserve">I respectfully request an opportunity to discuss my application further. Thank you for considering my candidacy with the seriousness it deserves. I eagerly anticipate contributing to Dubai's legacy as a scholar who embodies both academic excellence and community commitment.</w:t>
      </w:r>
    </w:p>
    <w:p>
      <w:pPr>
        <w:pStyle w:val="BodyText"/>
      </w:pPr>
      <w:r>
        <w:t xml:space="preserve">Sincerely,</w:t>
      </w:r>
      <w:r>
        <w:br/>
      </w:r>
      <w:r>
        <w:rPr>
          <w:bCs/>
          <w:b/>
        </w:rPr>
        <w:t xml:space="preserve">Baker</w:t>
      </w:r>
      <w:r>
        <w:br/>
      </w:r>
      <w:r>
        <w:t xml:space="preserve">[Your Student ID/Reference Number]</w:t>
      </w:r>
    </w:p>
    <w:p>
      <w:pPr>
        <w:pStyle w:val="BodyText"/>
      </w:pPr>
      <w:r>
        <w:rPr>
          <w:bCs/>
          <w:b/>
        </w:rPr>
        <w:t xml:space="preserve">Word Count Verification:</w:t>
      </w:r>
      <w:r>
        <w:t xml:space="preserve"> </w:t>
      </w:r>
      <w:r>
        <w:t xml:space="preserve">This Scholarship Application Letter contains approximately 850 words, meticulously structured to emphasize the critical elements "Scholarship Application Letter," "Baker," and "United Arab Emirates Dubai" while meeting all requested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3T09:50:32Z</dcterms:created>
  <dcterms:modified xsi:type="dcterms:W3CDTF">2026-07-23T09:50:32Z</dcterms:modified>
</cp:coreProperties>
</file>

<file path=docProps/custom.xml><?xml version="1.0" encoding="utf-8"?>
<Properties xmlns="http://schemas.openxmlformats.org/officeDocument/2006/custom-properties" xmlns:vt="http://schemas.openxmlformats.org/officeDocument/2006/docPropsVTypes"/>
</file>